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8db3ff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8db3ff2-2ed2-11ee-a4a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w5DQQgivQD3vyU3sIJNN9000cWbvN+8BUFBHdTPEh71DwBBVd/MRi/8rn//oVhFGhv+6muLB5LqRzV/bw7wpKZlzCM8lil2tBd4yZqcRV3kz5J+14G+H+OoNDLXNl4h4kJ2I/f8EGU7cCIm3OavBkuV3VpfMRH3uwy6xrPrJKfOuA27j1eKHKaotb6N5HCjSj/XejQjl0Ux7LivN9knSscyxbrInzBY3Ps5EJbWoEZd+69F0MTbDsRajxRImtWos85fNLFp3KbXfnG4RApEXvt+b6PUp9MQB/VBJX2OGev8zejVzI664Oee1zI7dzzQo0KKbs086M8euWCA4xme4Jmi0vRPzhvWo7FcfDfnA/e/jE6cnA8yQDw7eOK/555330Iwbt6/5QM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UK SurfShark servers down 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8db3ff2-2ed2-11ee-a4a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8db3ff2-2ed2-11ee-a4a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8db3ff2-2ed2-11ee-a4a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8db3ff2</dc:title>
  <dc:creator/>
  <cp:keywords/>
  <dcterms:created xsi:type="dcterms:W3CDTF">2026-05-01T19:04:05Z</dcterms:created>
  <dcterms:modified xsi:type="dcterms:W3CDTF">2026-05-01T1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